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LMOND &amp; MARZIPAN #EU24129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29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Eugen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paraId="15AF5E6F" w14:textId="5180E34A">
            <w:pPr>
              <w:pStyle w:val="SDSTableTextNormal"/>
              <w:rPr>
                <w:noProof w:val="0"/>
              </w:rPr>
            </w:pPr>
            <w:r w:rsidR="00066C34">
              <w:rPr>
                <w:noProof/>
              </w:rPr>
              <w:t>0.9 – 1.8</w:t>
            </w:r>
          </w:p>
        </w:tc>
        <w:tc>
          <w:tcPr>
            <w:tcW w:w="3118" w:type="dxa"/>
          </w:tcPr>
          <w:p w:rsidR="00827634" w:rsidRPr="00E158AE" w:rsidP="009B0F88" w14:paraId="03C690C9"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3 – 0.26</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65 – 0.1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LMOND &amp; MARZIPAN #EU24129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ALMOND &amp; MARZIPAN #EU24129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benzaldehyde ; Aldehyde C-16 ; Eugeno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Aldehyde C-16</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ALMOND &amp; MARZIPAN #EU24129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ALMOND &amp; MARZIPAN #EU24129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0A0A4A7E-CC3D-4D37-AE64-B64F2ECD0711}"/>
</file>

<file path=customXml/itemProps3.xml><?xml version="1.0" encoding="utf-8"?>
<ds:datastoreItem xmlns:ds="http://schemas.openxmlformats.org/officeDocument/2006/customXml" ds:itemID="{7EA0F01F-1551-4561-B6C8-BEC2EA19F548}"/>
</file>

<file path=customXml/itemProps4.xml><?xml version="1.0" encoding="utf-8"?>
<ds:datastoreItem xmlns:ds="http://schemas.openxmlformats.org/officeDocument/2006/customXml" ds:itemID="{92032050-BC38-4B03-B782-11185BBB1F24}"/>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